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Шифрование</w:t>
      </w:r>
      <w:r>
        <w:t xml:space="preserve"> </w:t>
      </w:r>
      <w:r>
        <w:t xml:space="preserve">(кодирование)</w:t>
      </w:r>
      <w:r>
        <w:t xml:space="preserve"> </w:t>
      </w:r>
      <w:r>
        <w:t xml:space="preserve">различных</w:t>
      </w:r>
      <w:r>
        <w:t xml:space="preserve"> </w:t>
      </w:r>
      <w:r>
        <w:t xml:space="preserve">исходных</w:t>
      </w:r>
      <w:r>
        <w:t xml:space="preserve"> </w:t>
      </w:r>
      <w:r>
        <w:t xml:space="preserve">текстов</w:t>
      </w:r>
      <w:r>
        <w:t xml:space="preserve"> </w:t>
      </w:r>
      <w:r>
        <w:t xml:space="preserve">одним</w:t>
      </w:r>
      <w:r>
        <w:t xml:space="preserve"> </w:t>
      </w:r>
      <w:r>
        <w:t xml:space="preserve">ключом</w:t>
      </w:r>
    </w:p>
    <w:p>
      <w:pPr>
        <w:pStyle w:val="Author"/>
      </w:pPr>
      <w:r>
        <w:t xml:space="preserve">Казак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ва текста кодируются одним ключом (однократное гаммирование). Требуется не зная ключа и не стремясь его определить, прочитать оба текста. Необходимо разработать приложение, позволяющее шифровать и дешифровать тексты P1 и P2 в режиме однократного гаммирования. Приложение должно определить вид шифротекстов C1 и C2 обоих текстов P1 и P2 при известном ключе ; Необходимо определить и выразить аналитически способ, при котором злоумышленник может прочитать оба текста, не зная ключа и не стремясь его определить.</w:t>
      </w:r>
    </w:p>
    <w:bookmarkEnd w:id="21"/>
    <w:bookmarkStart w:id="30" w:name="ход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работы</w:t>
      </w:r>
    </w:p>
    <w:p>
      <w:pPr>
        <w:numPr>
          <w:ilvl w:val="0"/>
          <w:numId w:val="1001"/>
        </w:numPr>
        <w:pStyle w:val="Compact"/>
      </w:pPr>
      <w:r>
        <w:t xml:space="preserve">Создала функцию шифрования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 Данная функция шифрования получает на вход два текста. Функция ord выдает код символа. Return перебирает символы. Для пары символов взяли zip.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4572000" cy="831272"/>
            <wp:effectExtent b="0" l="0" r="0" t="0"/>
            <wp:docPr descr="Figure 1: Функция шифрования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831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Функция шифрования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вела данные из условия. Зашифровала текст с помощью ключа К, вывела данные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5064369" cy="1860772"/>
            <wp:effectExtent b="0" l="0" r="0" t="0"/>
            <wp:docPr descr="Figure 2: Шифрование текст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4369" cy="1860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Шифрование текста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здала последовательность, с помощью которой происходит расшифровка текста. Расшифроваю при помощи нее текст и вывожу их в дополнительные переменные.(рис.@fig:003).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3491345" cy="1406769"/>
            <wp:effectExtent b="0" l="0" r="0" t="0"/>
            <wp:docPr descr="Figure 3: Перешифровка текст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1345" cy="1406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Перешифровка текст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Запустила программу и получила результат.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29" w:name="fig:004"/>
      <w:r>
        <w:drawing>
          <wp:inline>
            <wp:extent cx="3779093" cy="863244"/>
            <wp:effectExtent b="0" l="0" r="0" t="0"/>
            <wp:docPr descr="Figure 4: Результат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9093" cy="863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Результат</w:t>
      </w:r>
    </w:p>
    <w:bookmarkEnd w:id="0"/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аботы я освоила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31"/>
    <w:bookmarkStart w:id="32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r>
        <w:t xml:space="preserve">[Методический материал 1] [https://esystem.rudn.ru/pluginfile.php/2090284/mod_resource/content/2/007-lab_crypto-gamma.pdf]</w:t>
      </w:r>
    </w:p>
    <w:p>
      <w:pPr>
        <w:numPr>
          <w:ilvl w:val="0"/>
          <w:numId w:val="1005"/>
        </w:numPr>
        <w:pStyle w:val="Compact"/>
      </w:pPr>
      <w:r>
        <w:t xml:space="preserve">[Методический материал 2] [https://esystem.rudn.ru/pluginfile.php/2090286/mod_resource/content/2/008-lab_crypto-key.pdf]</w:t>
      </w:r>
    </w:p>
    <w:p>
      <w:pPr>
        <w:numPr>
          <w:ilvl w:val="0"/>
          <w:numId w:val="1005"/>
        </w:numPr>
        <w:pStyle w:val="Compact"/>
      </w:pPr>
      <w:r>
        <w:t xml:space="preserve">[Google Colab] [https://colab.research.google.com/?hl=ru]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8</dc:title>
  <dc:creator>Казакова Виктория Алексеевна</dc:creator>
  <dc:language>ru-RU</dc:language>
  <cp:keywords/>
  <dcterms:created xsi:type="dcterms:W3CDTF">2023-10-28T13:06:42Z</dcterms:created>
  <dcterms:modified xsi:type="dcterms:W3CDTF">2023-10-28T13:0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лементы криптографии. Шифрование (кодирование) различных исходных текстов одним ключом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